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4D3191" w14:textId="135B5D8E" w:rsidR="00066C6B" w:rsidRPr="00BB49F3" w:rsidRDefault="00066C6B" w:rsidP="00BB49F3">
      <w:pPr>
        <w:spacing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b/>
          <w:bCs/>
          <w:sz w:val="32"/>
          <w:szCs w:val="32"/>
          <w:cs/>
        </w:rPr>
        <w:t>(ตัวอย่าง</w:t>
      </w:r>
      <w:r w:rsidR="00572C16" w:rsidRPr="00465486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  <w:r w:rsidRPr="00465486">
        <w:rPr>
          <w:rFonts w:ascii="TH SarabunIT๙" w:hAnsi="TH SarabunIT๙" w:cs="TH SarabunIT๙"/>
          <w:b/>
          <w:bCs/>
          <w:sz w:val="32"/>
          <w:szCs w:val="32"/>
          <w:cs/>
        </w:rPr>
        <w:t>ส่งรายชื่อผู้มีสิทธิสมัครสอบ</w:t>
      </w:r>
      <w:r w:rsidR="00957325" w:rsidRPr="00465486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สำหรับหลักสูตรปกติ</w:t>
      </w:r>
      <w:r w:rsidRPr="00465486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p w14:paraId="4648C3F2" w14:textId="154D212A" w:rsidR="00066C6B" w:rsidRPr="00465486" w:rsidRDefault="00066C6B" w:rsidP="00016FDA">
      <w:pPr>
        <w:pStyle w:val="a3"/>
        <w:ind w:left="792"/>
        <w:rPr>
          <w:rFonts w:ascii="TH SarabunIT๙" w:hAnsi="TH SarabunIT๙" w:cs="TH SarabunIT๙"/>
          <w:sz w:val="32"/>
          <w:szCs w:val="32"/>
          <w:cs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  <w:t>(เขียนที่) ..........</w:t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  <w:t>วันที่ ..........</w:t>
      </w:r>
    </w:p>
    <w:p w14:paraId="7091F6C6" w14:textId="6C8E9187" w:rsidR="00066C6B" w:rsidRPr="00465486" w:rsidRDefault="00066C6B" w:rsidP="00572C16">
      <w:pPr>
        <w:jc w:val="thaiDistribute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>เรื่อง</w:t>
      </w:r>
      <w:r w:rsidR="00016FDA" w:rsidRPr="00465486">
        <w:rPr>
          <w:rFonts w:ascii="TH SarabunIT๙" w:hAnsi="TH SarabunIT๙" w:cs="TH SarabunIT๙"/>
          <w:sz w:val="32"/>
          <w:szCs w:val="32"/>
        </w:rPr>
        <w:t xml:space="preserve"> </w:t>
      </w:r>
      <w:r w:rsidRPr="00465486">
        <w:rPr>
          <w:rFonts w:ascii="TH SarabunIT๙" w:hAnsi="TH SarabunIT๙" w:cs="TH SarabunIT๙"/>
          <w:sz w:val="32"/>
          <w:szCs w:val="32"/>
          <w:cs/>
        </w:rPr>
        <w:t>ส่งรายชื่อผู้มีสิทธิสมัครสอบเพื่อประกาศนียบัตรในวิชาชีพเวชกรรมด้าน</w:t>
      </w:r>
      <w:r w:rsidR="00016FDA" w:rsidRPr="00465486">
        <w:rPr>
          <w:rFonts w:ascii="TH SarabunIT๙" w:hAnsi="TH SarabunIT๙" w:cs="TH SarabunIT๙"/>
          <w:sz w:val="32"/>
          <w:szCs w:val="32"/>
          <w:cs/>
        </w:rPr>
        <w:t>โสตวิทยา โสตประสาทวิทยา</w:t>
      </w:r>
    </w:p>
    <w:p w14:paraId="2AB4FE4C" w14:textId="3295AD3A" w:rsidR="00066C6B" w:rsidRDefault="00066C6B" w:rsidP="00572C16">
      <w:pPr>
        <w:jc w:val="thaiDistribute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>เรียน</w:t>
      </w:r>
      <w:r w:rsidR="00016FDA" w:rsidRPr="00465486">
        <w:rPr>
          <w:rFonts w:ascii="TH SarabunIT๙" w:hAnsi="TH SarabunIT๙" w:cs="TH SarabunIT๙"/>
          <w:sz w:val="32"/>
          <w:szCs w:val="32"/>
        </w:rPr>
        <w:t xml:space="preserve"> </w:t>
      </w:r>
      <w:r w:rsidRPr="00465486">
        <w:rPr>
          <w:rFonts w:ascii="TH SarabunIT๙" w:hAnsi="TH SarabunIT๙" w:cs="TH SarabunIT๙"/>
          <w:sz w:val="32"/>
          <w:szCs w:val="32"/>
          <w:cs/>
        </w:rPr>
        <w:t>ประธาน อฝส. เพื่อประกาศนียบัตรในวิชาชีพเวชกรรมด้าน</w:t>
      </w:r>
      <w:r w:rsidR="00016FDA" w:rsidRPr="00465486">
        <w:rPr>
          <w:rFonts w:ascii="TH SarabunIT๙" w:hAnsi="TH SarabunIT๙" w:cs="TH SarabunIT๙"/>
          <w:sz w:val="32"/>
          <w:szCs w:val="32"/>
          <w:cs/>
        </w:rPr>
        <w:t xml:space="preserve">โสตวิทยา โสตประสาทวิทยา </w:t>
      </w:r>
      <w:r w:rsidRPr="00465486">
        <w:rPr>
          <w:rFonts w:ascii="TH SarabunIT๙" w:hAnsi="TH SarabunIT๙" w:cs="TH SarabunIT๙"/>
          <w:sz w:val="32"/>
          <w:szCs w:val="32"/>
          <w:cs/>
        </w:rPr>
        <w:t>ราชวิทยาลัยโสต ศอ นาสิกแพทย์แห่งประเทศไทย</w:t>
      </w:r>
    </w:p>
    <w:p w14:paraId="547600E1" w14:textId="77777777" w:rsidR="0077273A" w:rsidRPr="00465486" w:rsidRDefault="0077273A" w:rsidP="00572C16">
      <w:pPr>
        <w:jc w:val="thaiDistribute"/>
        <w:rPr>
          <w:rFonts w:ascii="TH SarabunIT๙" w:hAnsi="TH SarabunIT๙" w:cs="TH SarabunIT๙"/>
          <w:sz w:val="32"/>
          <w:szCs w:val="32"/>
        </w:rPr>
      </w:pPr>
    </w:p>
    <w:p w14:paraId="72D3E81D" w14:textId="1FAA8A76" w:rsidR="00066C6B" w:rsidRPr="00465486" w:rsidRDefault="00066C6B" w:rsidP="00572C16">
      <w:pPr>
        <w:jc w:val="thaiDistribute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  <w:t>(ชื่อสถาบันฝึกอบรม) ..........  ขอส่งรายชื่อผู้ประกอบวิชาชีพเวชกรรมซึ่งมีสิทธิสมัครสอบเพื่อประกาศนียบัตรในวิชาชีพเวชกรรมด้าน</w:t>
      </w:r>
      <w:r w:rsidR="00016FDA" w:rsidRPr="00465486">
        <w:rPr>
          <w:rFonts w:ascii="TH SarabunIT๙" w:hAnsi="TH SarabunIT๙" w:cs="TH SarabunIT๙"/>
          <w:sz w:val="32"/>
          <w:szCs w:val="32"/>
          <w:cs/>
        </w:rPr>
        <w:t xml:space="preserve">โสตวิทยา โสตประสาทวิทยา </w:t>
      </w:r>
      <w:r w:rsidRPr="00465486">
        <w:rPr>
          <w:rFonts w:ascii="TH SarabunIT๙" w:hAnsi="TH SarabunIT๙" w:cs="TH SarabunIT๙"/>
          <w:sz w:val="32"/>
          <w:szCs w:val="32"/>
          <w:cs/>
        </w:rPr>
        <w:t>ตามแนวทางการดำเนินการเกี่ยวกับการบริหารงานการฝึกอบรมเพื่อประกาศนียบัตรในวิชาชีพเวชกรรมของคณะอนุกรรมการกลางการฝึกอบรมแพทย์ประจำบ้าน ของแพทยสภา ฉบับ พ.ศ. 2562 พร้อมด้วยใบคำขอสมัครสอบ และหลักฐานต่างๆ ดังต่อไปนี้</w:t>
      </w:r>
    </w:p>
    <w:p w14:paraId="467CA65B" w14:textId="77777777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</w:p>
    <w:tbl>
      <w:tblPr>
        <w:tblStyle w:val="1"/>
        <w:tblW w:w="4762" w:type="pct"/>
        <w:tblInd w:w="445" w:type="dxa"/>
        <w:tblLook w:val="04A0" w:firstRow="1" w:lastRow="0" w:firstColumn="1" w:lastColumn="0" w:noHBand="0" w:noVBand="1"/>
      </w:tblPr>
      <w:tblGrid>
        <w:gridCol w:w="724"/>
        <w:gridCol w:w="976"/>
        <w:gridCol w:w="1069"/>
        <w:gridCol w:w="1080"/>
        <w:gridCol w:w="1530"/>
        <w:gridCol w:w="1961"/>
        <w:gridCol w:w="1830"/>
      </w:tblGrid>
      <w:tr w:rsidR="00FC5E69" w:rsidRPr="00465486" w14:paraId="2F07B953" w14:textId="77777777" w:rsidTr="00114ADA">
        <w:tc>
          <w:tcPr>
            <w:tcW w:w="394" w:type="pct"/>
            <w:vAlign w:val="center"/>
          </w:tcPr>
          <w:p w14:paraId="3706DAC9" w14:textId="77777777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cs/>
                <w:lang w:eastAsia="ja-JP"/>
              </w:rPr>
              <w:t>ลำดับ</w:t>
            </w:r>
          </w:p>
        </w:tc>
        <w:tc>
          <w:tcPr>
            <w:tcW w:w="532" w:type="pct"/>
            <w:vAlign w:val="center"/>
          </w:tcPr>
          <w:p w14:paraId="1D040FD0" w14:textId="77777777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cs/>
                <w:lang w:eastAsia="ja-JP"/>
              </w:rPr>
              <w:t>ชื่อ นามสกุล</w:t>
            </w:r>
          </w:p>
        </w:tc>
        <w:tc>
          <w:tcPr>
            <w:tcW w:w="583" w:type="pct"/>
            <w:vAlign w:val="center"/>
          </w:tcPr>
          <w:p w14:paraId="3FDF5A48" w14:textId="77777777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cs/>
                <w:lang w:eastAsia="ja-JP"/>
              </w:rPr>
              <w:t>เลข ว.</w:t>
            </w:r>
          </w:p>
        </w:tc>
        <w:tc>
          <w:tcPr>
            <w:tcW w:w="589" w:type="pct"/>
            <w:vAlign w:val="center"/>
          </w:tcPr>
          <w:p w14:paraId="76974D13" w14:textId="77777777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cs/>
                <w:lang w:eastAsia="ja-JP"/>
              </w:rPr>
              <w:t>เลขประชาชน</w:t>
            </w:r>
          </w:p>
        </w:tc>
        <w:tc>
          <w:tcPr>
            <w:tcW w:w="834" w:type="pct"/>
          </w:tcPr>
          <w:p w14:paraId="3225A7E5" w14:textId="051FBC89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shd w:val="clear" w:color="auto" w:fill="FFFFFF"/>
                <w:cs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shd w:val="clear" w:color="auto" w:fill="FFFFFF"/>
                <w:cs/>
                <w:lang w:eastAsia="ja-JP"/>
              </w:rPr>
              <w:t>สังกัด</w:t>
            </w:r>
          </w:p>
        </w:tc>
        <w:tc>
          <w:tcPr>
            <w:tcW w:w="1069" w:type="pct"/>
            <w:vAlign w:val="center"/>
          </w:tcPr>
          <w:p w14:paraId="2574D8B3" w14:textId="63DD0C17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shd w:val="clear" w:color="auto" w:fill="FFFFFF"/>
                <w:cs/>
                <w:lang w:eastAsia="ja-JP"/>
              </w:rPr>
              <w:t xml:space="preserve">วันที่เริ่มฝึกอบรม / </w:t>
            </w: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shd w:val="clear" w:color="auto" w:fill="FFFFFF"/>
                <w:cs/>
                <w:lang w:eastAsia="ja-JP"/>
              </w:rPr>
              <w:br/>
              <w:t>ปฏิบัติงาน</w:t>
            </w:r>
          </w:p>
        </w:tc>
        <w:tc>
          <w:tcPr>
            <w:tcW w:w="998" w:type="pct"/>
            <w:vAlign w:val="center"/>
          </w:tcPr>
          <w:p w14:paraId="0EAA1C2E" w14:textId="77777777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shd w:val="clear" w:color="auto" w:fill="FFFFFF"/>
                <w:cs/>
                <w:lang w:eastAsia="ja-JP"/>
              </w:rPr>
              <w:t>วันที่จบ/จะจบฝึกอบรม/</w:t>
            </w: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shd w:val="clear" w:color="auto" w:fill="FFFFFF"/>
                <w:cs/>
                <w:lang w:eastAsia="ja-JP"/>
              </w:rPr>
              <w:br/>
              <w:t>ปฏิบัติงาน</w:t>
            </w:r>
          </w:p>
        </w:tc>
      </w:tr>
      <w:tr w:rsidR="00FC5E69" w:rsidRPr="00465486" w14:paraId="5F3D3A7F" w14:textId="77777777" w:rsidTr="00114ADA">
        <w:tc>
          <w:tcPr>
            <w:tcW w:w="394" w:type="pct"/>
            <w:vAlign w:val="center"/>
          </w:tcPr>
          <w:p w14:paraId="565D69DC" w14:textId="77777777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  <w:t>1</w:t>
            </w:r>
          </w:p>
        </w:tc>
        <w:tc>
          <w:tcPr>
            <w:tcW w:w="532" w:type="pct"/>
          </w:tcPr>
          <w:p w14:paraId="58B30C6A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583" w:type="pct"/>
          </w:tcPr>
          <w:p w14:paraId="67F02322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589" w:type="pct"/>
          </w:tcPr>
          <w:p w14:paraId="0280CD63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834" w:type="pct"/>
          </w:tcPr>
          <w:p w14:paraId="40C6DE92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1069" w:type="pct"/>
          </w:tcPr>
          <w:p w14:paraId="2253F003" w14:textId="69A6D85A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998" w:type="pct"/>
          </w:tcPr>
          <w:p w14:paraId="092B5A8B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</w:tr>
      <w:tr w:rsidR="00114ADA" w:rsidRPr="00465486" w14:paraId="7D13D07E" w14:textId="77777777" w:rsidTr="00114ADA">
        <w:tc>
          <w:tcPr>
            <w:tcW w:w="394" w:type="pct"/>
            <w:vAlign w:val="center"/>
          </w:tcPr>
          <w:p w14:paraId="4AF9F639" w14:textId="77777777" w:rsidR="00114ADA" w:rsidRPr="00465486" w:rsidRDefault="00114ADA" w:rsidP="0004537D">
            <w:pPr>
              <w:spacing w:after="100" w:afterAutospacing="1"/>
              <w:contextualSpacing/>
              <w:jc w:val="center"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  <w:r w:rsidRPr="00465486"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  <w:t>2</w:t>
            </w:r>
          </w:p>
        </w:tc>
        <w:tc>
          <w:tcPr>
            <w:tcW w:w="532" w:type="pct"/>
          </w:tcPr>
          <w:p w14:paraId="7267CB9C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583" w:type="pct"/>
          </w:tcPr>
          <w:p w14:paraId="12FB16E3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589" w:type="pct"/>
          </w:tcPr>
          <w:p w14:paraId="45A9B5A4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834" w:type="pct"/>
          </w:tcPr>
          <w:p w14:paraId="6C7B600A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1069" w:type="pct"/>
          </w:tcPr>
          <w:p w14:paraId="1AAA30BE" w14:textId="285553C4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  <w:tc>
          <w:tcPr>
            <w:tcW w:w="998" w:type="pct"/>
          </w:tcPr>
          <w:p w14:paraId="0E1CAC8A" w14:textId="77777777" w:rsidR="00114ADA" w:rsidRPr="00465486" w:rsidRDefault="00114ADA" w:rsidP="0004537D">
            <w:pPr>
              <w:spacing w:after="100" w:afterAutospacing="1"/>
              <w:contextualSpacing/>
              <w:rPr>
                <w:rFonts w:ascii="TH SarabunIT๙" w:eastAsia="MS Mincho" w:hAnsi="TH SarabunIT๙" w:cs="TH SarabunIT๙"/>
                <w:sz w:val="32"/>
                <w:szCs w:val="32"/>
                <w:lang w:eastAsia="ja-JP"/>
              </w:rPr>
            </w:pPr>
          </w:p>
        </w:tc>
      </w:tr>
    </w:tbl>
    <w:p w14:paraId="7C3271F9" w14:textId="77777777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</w:p>
    <w:p w14:paraId="364B5591" w14:textId="77777777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>จึงเรียนมาเพื่อโปรดพิจารณาดำเนินการต่อไป</w:t>
      </w:r>
    </w:p>
    <w:p w14:paraId="031E7C1D" w14:textId="77777777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</w:p>
    <w:p w14:paraId="438C0F3F" w14:textId="77777777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  <w:t>ขอแสดงความนับถือ</w:t>
      </w:r>
    </w:p>
    <w:p w14:paraId="6F31ABE5" w14:textId="77777777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</w:p>
    <w:p w14:paraId="5F9C5006" w14:textId="77777777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</w:p>
    <w:p w14:paraId="0AB6DC4F" w14:textId="77777777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  <w:t>( .....................................................)</w:t>
      </w:r>
    </w:p>
    <w:p w14:paraId="242E8C48" w14:textId="77710EB9" w:rsidR="00066C6B" w:rsidRPr="00465486" w:rsidRDefault="00066C6B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  <w:r w:rsidRPr="00465486">
        <w:rPr>
          <w:rFonts w:ascii="TH SarabunIT๙" w:hAnsi="TH SarabunIT๙" w:cs="TH SarabunIT๙"/>
          <w:sz w:val="32"/>
          <w:szCs w:val="32"/>
          <w:cs/>
        </w:rPr>
        <w:t xml:space="preserve">                                   หัวหน้าภาควิชา/หัวหน้าส่วนงานของสถาบันฝึกอบรม</w:t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  <w:r w:rsidRPr="00465486">
        <w:rPr>
          <w:rFonts w:ascii="TH SarabunIT๙" w:hAnsi="TH SarabunIT๙" w:cs="TH SarabunIT๙"/>
          <w:sz w:val="32"/>
          <w:szCs w:val="32"/>
          <w:cs/>
        </w:rPr>
        <w:tab/>
      </w:r>
    </w:p>
    <w:p w14:paraId="474ED3E8" w14:textId="77777777" w:rsidR="00572C16" w:rsidRPr="00465486" w:rsidRDefault="00572C16" w:rsidP="00066C6B">
      <w:pPr>
        <w:pStyle w:val="a3"/>
        <w:ind w:left="792"/>
        <w:rPr>
          <w:rFonts w:ascii="TH SarabunIT๙" w:hAnsi="TH SarabunIT๙" w:cs="TH SarabunIT๙"/>
          <w:sz w:val="32"/>
          <w:szCs w:val="32"/>
        </w:rPr>
      </w:pPr>
    </w:p>
    <w:p w14:paraId="44739875" w14:textId="77777777" w:rsidR="0047740E" w:rsidRPr="004A7CA0" w:rsidRDefault="0047740E" w:rsidP="00016FDA">
      <w:pPr>
        <w:rPr>
          <w:rFonts w:ascii="TH SarabunIT๙" w:hAnsi="TH SarabunIT๙" w:cs="TH SarabunIT๙"/>
          <w:sz w:val="32"/>
          <w:szCs w:val="32"/>
        </w:rPr>
      </w:pPr>
    </w:p>
    <w:sectPr w:rsidR="0047740E" w:rsidRPr="004A7CA0" w:rsidSect="00465486">
      <w:pgSz w:w="11906" w:h="16838" w:code="9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EB035753-656B-4143-A0D2-830019CFC836}"/>
    <w:embedBold r:id="rId2" w:fontKey="{55957BE4-AA4F-48EF-A771-C51CCEC09EBC}"/>
  </w:font>
  <w:font w:name="TH SarabunPSK">
    <w:altName w:val="Arial Unicode MS"/>
    <w:charset w:val="DE"/>
    <w:family w:val="swiss"/>
    <w:pitch w:val="variable"/>
    <w:sig w:usb0="01000003" w:usb1="00000000" w:usb2="00000000" w:usb3="00000000" w:csb0="0001011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C7730"/>
    <w:multiLevelType w:val="hybridMultilevel"/>
    <w:tmpl w:val="C0AE49CE"/>
    <w:lvl w:ilvl="0" w:tplc="22489626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247921"/>
    <w:multiLevelType w:val="hybridMultilevel"/>
    <w:tmpl w:val="C36A4386"/>
    <w:lvl w:ilvl="0" w:tplc="C2C45D40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264049"/>
    <w:multiLevelType w:val="hybridMultilevel"/>
    <w:tmpl w:val="1EC8562E"/>
    <w:lvl w:ilvl="0" w:tplc="18D62B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1282C"/>
    <w:multiLevelType w:val="multilevel"/>
    <w:tmpl w:val="D72C6D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73B62F1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BEC6E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ED87D93"/>
    <w:multiLevelType w:val="hybridMultilevel"/>
    <w:tmpl w:val="E08866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D70AAC"/>
    <w:multiLevelType w:val="hybridMultilevel"/>
    <w:tmpl w:val="24289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15B69FD"/>
    <w:multiLevelType w:val="hybridMultilevel"/>
    <w:tmpl w:val="93909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C19E1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0240599"/>
    <w:multiLevelType w:val="hybridMultilevel"/>
    <w:tmpl w:val="C32E5FDC"/>
    <w:lvl w:ilvl="0" w:tplc="0A00EA9A">
      <w:start w:val="20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BC1E824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B52418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5F4ECED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E0D024D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E76A5F7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B232D3D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B9AA83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557871C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09B5788"/>
    <w:multiLevelType w:val="hybridMultilevel"/>
    <w:tmpl w:val="782E00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8C2A32"/>
    <w:multiLevelType w:val="hybridMultilevel"/>
    <w:tmpl w:val="6778D8F8"/>
    <w:lvl w:ilvl="0" w:tplc="2A78B774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F84F1D"/>
    <w:multiLevelType w:val="multilevel"/>
    <w:tmpl w:val="BE762E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hint="default"/>
      </w:rPr>
    </w:lvl>
  </w:abstractNum>
  <w:abstractNum w:abstractNumId="14" w15:restartNumberingAfterBreak="0">
    <w:nsid w:val="38FD793E"/>
    <w:multiLevelType w:val="hybridMultilevel"/>
    <w:tmpl w:val="BA4A4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1A61EF"/>
    <w:multiLevelType w:val="multilevel"/>
    <w:tmpl w:val="A89027B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hint="default"/>
      </w:rPr>
    </w:lvl>
  </w:abstractNum>
  <w:abstractNum w:abstractNumId="16" w15:restartNumberingAfterBreak="0">
    <w:nsid w:val="3AF17E08"/>
    <w:multiLevelType w:val="hybridMultilevel"/>
    <w:tmpl w:val="C8A62EC6"/>
    <w:lvl w:ilvl="0" w:tplc="81647542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DB16129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F8F1664"/>
    <w:multiLevelType w:val="multilevel"/>
    <w:tmpl w:val="CF6CF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TH SarabunIT๙" w:eastAsiaTheme="minorHAnsi" w:hAnsi="TH SarabunIT๙" w:cs="TH SarabunIT๙"/>
        <w:lang w:bidi="th-TH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9771B"/>
    <w:multiLevelType w:val="hybridMultilevel"/>
    <w:tmpl w:val="3752C21E"/>
    <w:lvl w:ilvl="0" w:tplc="4BEC2C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906992"/>
    <w:multiLevelType w:val="hybridMultilevel"/>
    <w:tmpl w:val="CB7E47E0"/>
    <w:lvl w:ilvl="0" w:tplc="2AD8F3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5AE721D"/>
    <w:multiLevelType w:val="multilevel"/>
    <w:tmpl w:val="D26C25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ascii="TH SarabunPSK" w:eastAsiaTheme="minorHAnsi" w:hAnsi="TH SarabunPSK" w:cs="TH SarabunPSK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8CB4CC7"/>
    <w:multiLevelType w:val="hybridMultilevel"/>
    <w:tmpl w:val="70DE592C"/>
    <w:lvl w:ilvl="0" w:tplc="6B948F08">
      <w:start w:val="40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C68EC1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7E4B9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44561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A87C42B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53EAAB3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FF6F78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10BC678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380CE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71A4FDC"/>
    <w:multiLevelType w:val="hybridMultilevel"/>
    <w:tmpl w:val="BA4A4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212F2D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5" w15:restartNumberingAfterBreak="0">
    <w:nsid w:val="58AA4658"/>
    <w:multiLevelType w:val="hybridMultilevel"/>
    <w:tmpl w:val="C9B270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1C1CCA"/>
    <w:multiLevelType w:val="hybridMultilevel"/>
    <w:tmpl w:val="B1CEDB00"/>
    <w:lvl w:ilvl="0" w:tplc="214EF84A">
      <w:start w:val="1"/>
      <w:numFmt w:val="thaiNumbers"/>
      <w:lvlText w:val="(%1)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C7B1D6A"/>
    <w:multiLevelType w:val="hybridMultilevel"/>
    <w:tmpl w:val="3022D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9B334B"/>
    <w:multiLevelType w:val="multilevel"/>
    <w:tmpl w:val="1A7205F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06C5FA0"/>
    <w:multiLevelType w:val="hybridMultilevel"/>
    <w:tmpl w:val="999EE4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C55254"/>
    <w:multiLevelType w:val="hybridMultilevel"/>
    <w:tmpl w:val="3D766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49024C8"/>
    <w:multiLevelType w:val="multilevel"/>
    <w:tmpl w:val="99DE568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9B10B0E"/>
    <w:multiLevelType w:val="hybridMultilevel"/>
    <w:tmpl w:val="7D14DB4A"/>
    <w:lvl w:ilvl="0" w:tplc="370C240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E9D8809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2138B7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9078DB4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5BBCA33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26A844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CA861E7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70A4B7F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FB5EE6E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A977C37"/>
    <w:multiLevelType w:val="hybridMultilevel"/>
    <w:tmpl w:val="9C90A920"/>
    <w:lvl w:ilvl="0" w:tplc="3462FE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D02358"/>
    <w:multiLevelType w:val="multilevel"/>
    <w:tmpl w:val="EFF64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F822BD4"/>
    <w:multiLevelType w:val="hybridMultilevel"/>
    <w:tmpl w:val="570CD394"/>
    <w:lvl w:ilvl="0" w:tplc="4B847B7E">
      <w:start w:val="27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2E362AB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1718530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7136855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96418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35C5AC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821C0E7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1D545FB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CE516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3490183"/>
    <w:multiLevelType w:val="hybridMultilevel"/>
    <w:tmpl w:val="8E24A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AC630C"/>
    <w:multiLevelType w:val="hybridMultilevel"/>
    <w:tmpl w:val="1D78CDAE"/>
    <w:lvl w:ilvl="0" w:tplc="04090019">
      <w:start w:val="1"/>
      <w:numFmt w:val="thai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AE26CF"/>
    <w:multiLevelType w:val="hybridMultilevel"/>
    <w:tmpl w:val="3D766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F59489A"/>
    <w:multiLevelType w:val="hybridMultilevel"/>
    <w:tmpl w:val="1102C554"/>
    <w:lvl w:ilvl="0" w:tplc="C64AA9C2">
      <w:start w:val="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F8CC37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5C27A1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6D46B80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C2A49A1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F64508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7B5CF8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6A470B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C1FEAF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25066940">
    <w:abstractNumId w:val="16"/>
  </w:num>
  <w:num w:numId="2" w16cid:durableId="1036008286">
    <w:abstractNumId w:val="24"/>
  </w:num>
  <w:num w:numId="3" w16cid:durableId="1787001251">
    <w:abstractNumId w:val="1"/>
  </w:num>
  <w:num w:numId="4" w16cid:durableId="1903441044">
    <w:abstractNumId w:val="37"/>
  </w:num>
  <w:num w:numId="5" w16cid:durableId="535243159">
    <w:abstractNumId w:val="7"/>
  </w:num>
  <w:num w:numId="6" w16cid:durableId="1457680702">
    <w:abstractNumId w:val="0"/>
  </w:num>
  <w:num w:numId="7" w16cid:durableId="420226836">
    <w:abstractNumId w:val="12"/>
  </w:num>
  <w:num w:numId="8" w16cid:durableId="876434948">
    <w:abstractNumId w:val="26"/>
  </w:num>
  <w:num w:numId="9" w16cid:durableId="1759643026">
    <w:abstractNumId w:val="11"/>
  </w:num>
  <w:num w:numId="10" w16cid:durableId="1723364018">
    <w:abstractNumId w:val="29"/>
  </w:num>
  <w:num w:numId="11" w16cid:durableId="865824709">
    <w:abstractNumId w:val="3"/>
  </w:num>
  <w:num w:numId="12" w16cid:durableId="64648990">
    <w:abstractNumId w:val="18"/>
  </w:num>
  <w:num w:numId="13" w16cid:durableId="864824487">
    <w:abstractNumId w:val="32"/>
  </w:num>
  <w:num w:numId="14" w16cid:durableId="588150643">
    <w:abstractNumId w:val="39"/>
  </w:num>
  <w:num w:numId="15" w16cid:durableId="577250217">
    <w:abstractNumId w:val="10"/>
  </w:num>
  <w:num w:numId="16" w16cid:durableId="241261638">
    <w:abstractNumId w:val="35"/>
  </w:num>
  <w:num w:numId="17" w16cid:durableId="997919585">
    <w:abstractNumId w:val="22"/>
  </w:num>
  <w:num w:numId="18" w16cid:durableId="970749130">
    <w:abstractNumId w:val="27"/>
  </w:num>
  <w:num w:numId="19" w16cid:durableId="913318691">
    <w:abstractNumId w:val="17"/>
  </w:num>
  <w:num w:numId="20" w16cid:durableId="1091588211">
    <w:abstractNumId w:val="9"/>
  </w:num>
  <w:num w:numId="21" w16cid:durableId="357387904">
    <w:abstractNumId w:val="4"/>
  </w:num>
  <w:num w:numId="22" w16cid:durableId="1256208440">
    <w:abstractNumId w:val="5"/>
  </w:num>
  <w:num w:numId="23" w16cid:durableId="749274291">
    <w:abstractNumId w:val="21"/>
  </w:num>
  <w:num w:numId="24" w16cid:durableId="118576570">
    <w:abstractNumId w:val="28"/>
  </w:num>
  <w:num w:numId="25" w16cid:durableId="2146729937">
    <w:abstractNumId w:val="30"/>
  </w:num>
  <w:num w:numId="26" w16cid:durableId="1884369112">
    <w:abstractNumId w:val="25"/>
  </w:num>
  <w:num w:numId="27" w16cid:durableId="2042629224">
    <w:abstractNumId w:val="23"/>
  </w:num>
  <w:num w:numId="28" w16cid:durableId="1628119689">
    <w:abstractNumId w:val="14"/>
  </w:num>
  <w:num w:numId="29" w16cid:durableId="1301156723">
    <w:abstractNumId w:val="8"/>
  </w:num>
  <w:num w:numId="30" w16cid:durableId="43335124">
    <w:abstractNumId w:val="34"/>
  </w:num>
  <w:num w:numId="31" w16cid:durableId="67121706">
    <w:abstractNumId w:val="36"/>
  </w:num>
  <w:num w:numId="32" w16cid:durableId="1612981043">
    <w:abstractNumId w:val="38"/>
  </w:num>
  <w:num w:numId="33" w16cid:durableId="512843822">
    <w:abstractNumId w:val="31"/>
  </w:num>
  <w:num w:numId="34" w16cid:durableId="718431732">
    <w:abstractNumId w:val="33"/>
  </w:num>
  <w:num w:numId="35" w16cid:durableId="2059934841">
    <w:abstractNumId w:val="2"/>
  </w:num>
  <w:num w:numId="36" w16cid:durableId="1132483236">
    <w:abstractNumId w:val="20"/>
  </w:num>
  <w:num w:numId="37" w16cid:durableId="296959797">
    <w:abstractNumId w:val="19"/>
  </w:num>
  <w:num w:numId="38" w16cid:durableId="1786850478">
    <w:abstractNumId w:val="15"/>
  </w:num>
  <w:num w:numId="39" w16cid:durableId="86732254">
    <w:abstractNumId w:val="13"/>
  </w:num>
  <w:num w:numId="40" w16cid:durableId="9529061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saveSubsetFont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rA0MjE2NjKyMDRW0lEKTi0uzszPAymwqAUA4ZMjNSwAAAA="/>
  </w:docVars>
  <w:rsids>
    <w:rsidRoot w:val="008342F0"/>
    <w:rsid w:val="00000012"/>
    <w:rsid w:val="00002CBB"/>
    <w:rsid w:val="000043BB"/>
    <w:rsid w:val="00016FDA"/>
    <w:rsid w:val="00027C94"/>
    <w:rsid w:val="00032506"/>
    <w:rsid w:val="0005027B"/>
    <w:rsid w:val="000504F5"/>
    <w:rsid w:val="00057E75"/>
    <w:rsid w:val="00066C6B"/>
    <w:rsid w:val="00084FA7"/>
    <w:rsid w:val="00085714"/>
    <w:rsid w:val="00086531"/>
    <w:rsid w:val="000925CF"/>
    <w:rsid w:val="00092731"/>
    <w:rsid w:val="000961EE"/>
    <w:rsid w:val="000D1559"/>
    <w:rsid w:val="000E425C"/>
    <w:rsid w:val="000F7685"/>
    <w:rsid w:val="00101C5D"/>
    <w:rsid w:val="00106CB6"/>
    <w:rsid w:val="00110326"/>
    <w:rsid w:val="001128D7"/>
    <w:rsid w:val="00114ADA"/>
    <w:rsid w:val="00121469"/>
    <w:rsid w:val="00146FFC"/>
    <w:rsid w:val="001543B7"/>
    <w:rsid w:val="0015540C"/>
    <w:rsid w:val="001618C5"/>
    <w:rsid w:val="00176817"/>
    <w:rsid w:val="001A60C9"/>
    <w:rsid w:val="001C2F21"/>
    <w:rsid w:val="001D18DE"/>
    <w:rsid w:val="001D420C"/>
    <w:rsid w:val="001E7C4E"/>
    <w:rsid w:val="001F4477"/>
    <w:rsid w:val="001F580A"/>
    <w:rsid w:val="00204814"/>
    <w:rsid w:val="0020765B"/>
    <w:rsid w:val="00220D49"/>
    <w:rsid w:val="002809BB"/>
    <w:rsid w:val="0029041F"/>
    <w:rsid w:val="002A32C3"/>
    <w:rsid w:val="002B7E4C"/>
    <w:rsid w:val="002D01B6"/>
    <w:rsid w:val="002D5F6D"/>
    <w:rsid w:val="002D775E"/>
    <w:rsid w:val="002D7CF9"/>
    <w:rsid w:val="002F7EEC"/>
    <w:rsid w:val="0030523B"/>
    <w:rsid w:val="00350821"/>
    <w:rsid w:val="00363A74"/>
    <w:rsid w:val="0037405D"/>
    <w:rsid w:val="0038050E"/>
    <w:rsid w:val="00383B5D"/>
    <w:rsid w:val="003A19C5"/>
    <w:rsid w:val="003A27BA"/>
    <w:rsid w:val="003B4BC6"/>
    <w:rsid w:val="003D0196"/>
    <w:rsid w:val="003D5E2A"/>
    <w:rsid w:val="003E29AF"/>
    <w:rsid w:val="003E637D"/>
    <w:rsid w:val="0041549A"/>
    <w:rsid w:val="004268E6"/>
    <w:rsid w:val="00455DA7"/>
    <w:rsid w:val="00465486"/>
    <w:rsid w:val="0047740E"/>
    <w:rsid w:val="004825B0"/>
    <w:rsid w:val="00496B22"/>
    <w:rsid w:val="004A38B4"/>
    <w:rsid w:val="004A7CA0"/>
    <w:rsid w:val="004B526B"/>
    <w:rsid w:val="004F2A83"/>
    <w:rsid w:val="0050488B"/>
    <w:rsid w:val="00523828"/>
    <w:rsid w:val="00532267"/>
    <w:rsid w:val="005411F0"/>
    <w:rsid w:val="00543FCC"/>
    <w:rsid w:val="00547F16"/>
    <w:rsid w:val="0055150E"/>
    <w:rsid w:val="005602BC"/>
    <w:rsid w:val="005613EC"/>
    <w:rsid w:val="00572C16"/>
    <w:rsid w:val="0058575B"/>
    <w:rsid w:val="005A7926"/>
    <w:rsid w:val="005B2449"/>
    <w:rsid w:val="005B72BB"/>
    <w:rsid w:val="005D1FF6"/>
    <w:rsid w:val="005F02EF"/>
    <w:rsid w:val="006077D6"/>
    <w:rsid w:val="00615B4E"/>
    <w:rsid w:val="00617779"/>
    <w:rsid w:val="00625163"/>
    <w:rsid w:val="006274C4"/>
    <w:rsid w:val="00651B7C"/>
    <w:rsid w:val="00680E5F"/>
    <w:rsid w:val="006857C5"/>
    <w:rsid w:val="00693053"/>
    <w:rsid w:val="006B678F"/>
    <w:rsid w:val="006B7D9A"/>
    <w:rsid w:val="006C536C"/>
    <w:rsid w:val="006F11AB"/>
    <w:rsid w:val="00701E9B"/>
    <w:rsid w:val="0070502A"/>
    <w:rsid w:val="007255EC"/>
    <w:rsid w:val="00751F96"/>
    <w:rsid w:val="007659CB"/>
    <w:rsid w:val="0077273A"/>
    <w:rsid w:val="007A2132"/>
    <w:rsid w:val="007A3FCC"/>
    <w:rsid w:val="007E454B"/>
    <w:rsid w:val="007F2CEB"/>
    <w:rsid w:val="008342F0"/>
    <w:rsid w:val="0083555E"/>
    <w:rsid w:val="0085045E"/>
    <w:rsid w:val="008A1925"/>
    <w:rsid w:val="008B1F91"/>
    <w:rsid w:val="008E60B4"/>
    <w:rsid w:val="008E6985"/>
    <w:rsid w:val="008F447E"/>
    <w:rsid w:val="00910581"/>
    <w:rsid w:val="009165C4"/>
    <w:rsid w:val="00931A42"/>
    <w:rsid w:val="009362EF"/>
    <w:rsid w:val="00944C11"/>
    <w:rsid w:val="009463F9"/>
    <w:rsid w:val="00957325"/>
    <w:rsid w:val="0097590F"/>
    <w:rsid w:val="00987387"/>
    <w:rsid w:val="009A4676"/>
    <w:rsid w:val="009C239A"/>
    <w:rsid w:val="009C315F"/>
    <w:rsid w:val="009D0037"/>
    <w:rsid w:val="009E0FA7"/>
    <w:rsid w:val="009E1572"/>
    <w:rsid w:val="009E1A6D"/>
    <w:rsid w:val="009E68F9"/>
    <w:rsid w:val="009F1C0E"/>
    <w:rsid w:val="009F4272"/>
    <w:rsid w:val="00A13BD6"/>
    <w:rsid w:val="00A209D3"/>
    <w:rsid w:val="00A22086"/>
    <w:rsid w:val="00A30464"/>
    <w:rsid w:val="00A36AE5"/>
    <w:rsid w:val="00A473EC"/>
    <w:rsid w:val="00A53512"/>
    <w:rsid w:val="00A650B1"/>
    <w:rsid w:val="00A7439E"/>
    <w:rsid w:val="00A80E5D"/>
    <w:rsid w:val="00AC12ED"/>
    <w:rsid w:val="00AE4982"/>
    <w:rsid w:val="00AE540C"/>
    <w:rsid w:val="00AF2F53"/>
    <w:rsid w:val="00AF350F"/>
    <w:rsid w:val="00B10F02"/>
    <w:rsid w:val="00B15825"/>
    <w:rsid w:val="00B200DC"/>
    <w:rsid w:val="00B310DF"/>
    <w:rsid w:val="00B5032C"/>
    <w:rsid w:val="00B54531"/>
    <w:rsid w:val="00B56CB3"/>
    <w:rsid w:val="00B57B10"/>
    <w:rsid w:val="00B654A8"/>
    <w:rsid w:val="00B71111"/>
    <w:rsid w:val="00B76CDD"/>
    <w:rsid w:val="00B7701F"/>
    <w:rsid w:val="00B84AE8"/>
    <w:rsid w:val="00BB4305"/>
    <w:rsid w:val="00BB49F3"/>
    <w:rsid w:val="00BC3C31"/>
    <w:rsid w:val="00BC663D"/>
    <w:rsid w:val="00BC7BC5"/>
    <w:rsid w:val="00BE2544"/>
    <w:rsid w:val="00BF49FE"/>
    <w:rsid w:val="00BF4F74"/>
    <w:rsid w:val="00C078A7"/>
    <w:rsid w:val="00C133A0"/>
    <w:rsid w:val="00C355D6"/>
    <w:rsid w:val="00C43C2D"/>
    <w:rsid w:val="00C442C7"/>
    <w:rsid w:val="00C5234D"/>
    <w:rsid w:val="00C54CED"/>
    <w:rsid w:val="00C871B5"/>
    <w:rsid w:val="00CB0009"/>
    <w:rsid w:val="00CB6835"/>
    <w:rsid w:val="00CC0A82"/>
    <w:rsid w:val="00CC2271"/>
    <w:rsid w:val="00CC5915"/>
    <w:rsid w:val="00CC6179"/>
    <w:rsid w:val="00CD4463"/>
    <w:rsid w:val="00CE6828"/>
    <w:rsid w:val="00CF02D9"/>
    <w:rsid w:val="00CF75FC"/>
    <w:rsid w:val="00D017F4"/>
    <w:rsid w:val="00D02B13"/>
    <w:rsid w:val="00D03858"/>
    <w:rsid w:val="00D1358D"/>
    <w:rsid w:val="00D220B9"/>
    <w:rsid w:val="00D607F5"/>
    <w:rsid w:val="00D74A13"/>
    <w:rsid w:val="00D74AA2"/>
    <w:rsid w:val="00D81DCD"/>
    <w:rsid w:val="00D83BF3"/>
    <w:rsid w:val="00D86497"/>
    <w:rsid w:val="00DB6B16"/>
    <w:rsid w:val="00DC6EE5"/>
    <w:rsid w:val="00DD6DC9"/>
    <w:rsid w:val="00DE3002"/>
    <w:rsid w:val="00DF171B"/>
    <w:rsid w:val="00E20BD5"/>
    <w:rsid w:val="00E57F9E"/>
    <w:rsid w:val="00E8113E"/>
    <w:rsid w:val="00E81210"/>
    <w:rsid w:val="00E9327D"/>
    <w:rsid w:val="00E93F10"/>
    <w:rsid w:val="00EF1204"/>
    <w:rsid w:val="00EF70E9"/>
    <w:rsid w:val="00F04D22"/>
    <w:rsid w:val="00F27759"/>
    <w:rsid w:val="00F41EDF"/>
    <w:rsid w:val="00F60EF1"/>
    <w:rsid w:val="00F76DAA"/>
    <w:rsid w:val="00F9508F"/>
    <w:rsid w:val="00FA7D16"/>
    <w:rsid w:val="00FC5BAE"/>
    <w:rsid w:val="00FC5E69"/>
    <w:rsid w:val="00FD4C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4D9A61"/>
  <w15:docId w15:val="{C9CFE9FD-C3DF-4BED-B37F-1DBA2CCCB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CE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342F0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5602B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EF1204"/>
    <w:rPr>
      <w:color w:val="954F72" w:themeColor="followed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751F96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751F96"/>
    <w:pPr>
      <w:spacing w:line="240" w:lineRule="auto"/>
    </w:pPr>
    <w:rPr>
      <w:sz w:val="20"/>
      <w:szCs w:val="25"/>
    </w:rPr>
  </w:style>
  <w:style w:type="character" w:customStyle="1" w:styleId="a8">
    <w:name w:val="ข้อความข้อคิดเห็น อักขระ"/>
    <w:basedOn w:val="a0"/>
    <w:link w:val="a7"/>
    <w:uiPriority w:val="99"/>
    <w:semiHidden/>
    <w:rsid w:val="00751F96"/>
    <w:rPr>
      <w:sz w:val="20"/>
      <w:szCs w:val="25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51F96"/>
    <w:rPr>
      <w:b/>
      <w:bCs/>
    </w:rPr>
  </w:style>
  <w:style w:type="character" w:customStyle="1" w:styleId="aa">
    <w:name w:val="ชื่อเรื่องของข้อคิดเห็น อักขระ"/>
    <w:basedOn w:val="a8"/>
    <w:link w:val="a9"/>
    <w:uiPriority w:val="99"/>
    <w:semiHidden/>
    <w:rsid w:val="00751F96"/>
    <w:rPr>
      <w:b/>
      <w:bCs/>
      <w:sz w:val="20"/>
      <w:szCs w:val="25"/>
    </w:rPr>
  </w:style>
  <w:style w:type="paragraph" w:styleId="ab">
    <w:name w:val="Balloon Text"/>
    <w:basedOn w:val="a"/>
    <w:link w:val="ac"/>
    <w:uiPriority w:val="99"/>
    <w:semiHidden/>
    <w:unhideWhenUsed/>
    <w:rsid w:val="00751F96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c">
    <w:name w:val="ข้อความบอลลูน อักขระ"/>
    <w:basedOn w:val="a0"/>
    <w:link w:val="ab"/>
    <w:uiPriority w:val="99"/>
    <w:semiHidden/>
    <w:rsid w:val="00751F96"/>
    <w:rPr>
      <w:rFonts w:ascii="Leelawadee" w:hAnsi="Leelawadee" w:cs="Angsana New"/>
      <w:sz w:val="18"/>
      <w:szCs w:val="22"/>
    </w:rPr>
  </w:style>
  <w:style w:type="character" w:styleId="ad">
    <w:name w:val="Unresolved Mention"/>
    <w:basedOn w:val="a0"/>
    <w:uiPriority w:val="99"/>
    <w:semiHidden/>
    <w:unhideWhenUsed/>
    <w:rsid w:val="004825B0"/>
    <w:rPr>
      <w:color w:val="605E5C"/>
      <w:shd w:val="clear" w:color="auto" w:fill="E1DFDD"/>
    </w:rPr>
  </w:style>
  <w:style w:type="table" w:customStyle="1" w:styleId="1">
    <w:name w:val="เส้นตาราง1"/>
    <w:basedOn w:val="a1"/>
    <w:next w:val="ae"/>
    <w:uiPriority w:val="59"/>
    <w:rsid w:val="001D18DE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e">
    <w:name w:val="Table Grid"/>
    <w:basedOn w:val="a1"/>
    <w:uiPriority w:val="39"/>
    <w:rsid w:val="001D1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0502A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0CF95AC-EBE1-384B-858F-CF3609DFA929}">
  <we:reference id="6a7bd4f3-0563-43af-8c08-79110eebdff6" version="1.1.4.0" store="EXCatalog" storeType="EXCatalog"/>
  <we:alternateReferences>
    <we:reference id="WA104381155" version="1.1.4.0" store="th-TH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ราชวิทยาลัยโสต ศอ นาสิก แพทย์แห่งประเทศไทย</cp:lastModifiedBy>
  <cp:revision>3</cp:revision>
  <cp:lastPrinted>2025-02-22T14:32:00Z</cp:lastPrinted>
  <dcterms:created xsi:type="dcterms:W3CDTF">2026-03-18T06:22:00Z</dcterms:created>
  <dcterms:modified xsi:type="dcterms:W3CDTF">2026-03-18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62f49bd1a3281a644cb3b083bb623960c65068ae1b84434ace318ed5eaf65e</vt:lpwstr>
  </property>
</Properties>
</file>